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F3F98" w14:textId="77777777" w:rsidR="0084775C" w:rsidRDefault="00000000">
      <w:pPr>
        <w:pStyle w:val="Title"/>
      </w:pPr>
      <w:r>
        <w:t xml:space="preserve">Kenya EIE Working Group – UNICEF June sitrep </w:t>
      </w:r>
      <w:proofErr w:type="gramStart"/>
      <w:r>
        <w:t>inputs</w:t>
      </w:r>
      <w:proofErr w:type="gramEnd"/>
    </w:p>
    <w:p w14:paraId="22A7736D" w14:textId="77777777" w:rsidR="0084775C" w:rsidRDefault="00000000">
      <w:pPr>
        <w:pStyle w:val="Date"/>
      </w:pPr>
      <w:r>
        <w:t xml:space="preserve">02 </w:t>
      </w:r>
      <w:proofErr w:type="gramStart"/>
      <w:r>
        <w:t>August,</w:t>
      </w:r>
      <w:proofErr w:type="gramEnd"/>
      <w:r>
        <w:t xml:space="preserve"> 2023</w:t>
      </w:r>
    </w:p>
    <w:p w14:paraId="0D03E1D6" w14:textId="77777777" w:rsidR="0084775C" w:rsidRDefault="00000000">
      <w:pPr>
        <w:pStyle w:val="Heading1"/>
      </w:pPr>
      <w:bookmarkStart w:id="0" w:name="sitrep"/>
      <w:r>
        <w:t>Sitrep</w:t>
      </w:r>
    </w:p>
    <w:p w14:paraId="68FB7BEC" w14:textId="77777777" w:rsidR="0084775C" w:rsidRDefault="00000000">
      <w:pPr>
        <w:pStyle w:val="FirstParagraph"/>
      </w:pPr>
      <w:r>
        <w:t xml:space="preserve">A total of 9,647 children (4,622 girls and 5,025 boys) have accessed basic education with UNICEF support during July 2023 in the counties of </w:t>
      </w:r>
      <w:proofErr w:type="spellStart"/>
      <w:r>
        <w:t>Marsabit</w:t>
      </w:r>
      <w:proofErr w:type="spellEnd"/>
      <w:r>
        <w:t>, Tana River, Baringo, Samburu, West Pokot, Turkana.</w:t>
      </w:r>
    </w:p>
    <w:p w14:paraId="12CDFAE2" w14:textId="77777777" w:rsidR="0084775C" w:rsidRDefault="00000000">
      <w:pPr>
        <w:pStyle w:val="BodyText"/>
      </w:pPr>
      <w:r>
        <w:t>Furthermore, 21,870 students (7,580 girls and 10,224 boys) in Turkana County benefited from distribution of school bags and education kits to support continuation of their learning.</w:t>
      </w:r>
    </w:p>
    <w:p w14:paraId="031E6408" w14:textId="77777777" w:rsidR="0084775C" w:rsidRDefault="00000000">
      <w:pPr>
        <w:pStyle w:val="BodyText"/>
      </w:pPr>
      <w:r>
        <w:t xml:space="preserve">To enhance quality of learning and support newly enrolled learners in drought affected counties, 5,792 teachers (238 men and 136 women) were trained on remedial and catchup pedagogical approaches, Mental </w:t>
      </w:r>
      <w:proofErr w:type="gramStart"/>
      <w:r>
        <w:t>Health</w:t>
      </w:r>
      <w:proofErr w:type="gramEnd"/>
      <w:r>
        <w:t xml:space="preserve"> and Psychosocial Support (MHPSS), Gender-Based Violence (GBV) and Guidance and Counselling (G&amp;C).</w:t>
      </w:r>
    </w:p>
    <w:p w14:paraId="3FF035A9" w14:textId="2EA7D00E" w:rsidR="0084775C" w:rsidRDefault="00000000">
      <w:pPr>
        <w:pStyle w:val="BodyText"/>
      </w:pPr>
      <w:r>
        <w:t xml:space="preserve">UNICEF also supported the training of </w:t>
      </w:r>
      <w:r w:rsidR="00AB2765">
        <w:t>5</w:t>
      </w:r>
      <w:r>
        <w:t xml:space="preserve"> (3 men and 2 women) members of the Enrolment Drive Committees (EDCs) and school Board of Management (BoM) in Baringo county on life skills, child safeguarding and their roles/responsibilities, child protection and referral mechanisms.</w:t>
      </w:r>
    </w:p>
    <w:p w14:paraId="7D477B6B" w14:textId="77777777" w:rsidR="0084775C" w:rsidRDefault="00000000">
      <w:pPr>
        <w:pStyle w:val="BodyText"/>
      </w:pPr>
      <w:r>
        <w:t xml:space="preserve">Furthermore, 21,870 children (7,580 girls and 10,224 boys) in Turkana were supported to access mentorship and life skills sessions in </w:t>
      </w:r>
      <w:proofErr w:type="spellStart"/>
      <w:r>
        <w:t>Wajir</w:t>
      </w:r>
      <w:proofErr w:type="spellEnd"/>
      <w:r>
        <w:t>, Tana River counties, strengthening their resilience and their coping mechanisms to the impact of drought.</w:t>
      </w:r>
    </w:p>
    <w:p w14:paraId="3A56C5B6" w14:textId="77777777" w:rsidR="0084775C" w:rsidRDefault="00000000">
      <w:r>
        <w:br w:type="page"/>
      </w:r>
    </w:p>
    <w:p w14:paraId="2DEBAB1D" w14:textId="77777777" w:rsidR="0084775C" w:rsidRDefault="00000000">
      <w:pPr>
        <w:pStyle w:val="Heading1"/>
      </w:pPr>
      <w:bookmarkStart w:id="1" w:name="sitrep-table"/>
      <w:bookmarkEnd w:id="0"/>
      <w:r>
        <w:lastRenderedPageBreak/>
        <w:t>Sitrep table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84775C" w14:paraId="43C7E53B" w14:textId="77777777" w:rsidTr="008477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042C3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indicato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E1AC5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sex_modifier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5A892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need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0BAEF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unicef_target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0511E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unicef_total_results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4D41F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unicef_previous_results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A9C81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unicef_progress_rate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2C246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sector_target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3E738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sector_total_results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A4FD9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sector_previous_results</w:t>
            </w:r>
            <w:proofErr w:type="spellEnd"/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5FF17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12"/>
                <w:szCs w:val="12"/>
              </w:rPr>
              <w:t>sector_progress_rate</w:t>
            </w:r>
            <w:proofErr w:type="spellEnd"/>
          </w:p>
        </w:tc>
      </w:tr>
      <w:tr w:rsidR="0084775C" w14:paraId="39117F30" w14:textId="77777777" w:rsidTr="0084775C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1D409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Access to educatio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041AC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Tota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44C9C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,083,7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BD072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66,7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85BBD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4,6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42F95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9,5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263BC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8FFC2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201,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894DD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84,5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39E87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7,8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57C62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.36</w:t>
            </w:r>
          </w:p>
        </w:tc>
      </w:tr>
      <w:tr w:rsidR="0084775C" w14:paraId="2F9FA3F7" w14:textId="77777777" w:rsidTr="0084775C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92821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Access to educatio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57611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Girl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F6296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541,8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5EA5D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33,3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CAB67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6,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88268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3,6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FB084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37E9D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00,5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D0B87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4,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00040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0,9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678A9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4.01</w:t>
            </w:r>
          </w:p>
        </w:tc>
      </w:tr>
      <w:tr w:rsidR="0084775C" w14:paraId="2A5FEDA1" w14:textId="77777777" w:rsidTr="0084775C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219E4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Access to educatio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80D87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oy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BDBBF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541,8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9F0D9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33,3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99319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8,5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CC686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5,8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8F57A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DF800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00,5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FF80E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0,3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C2C0B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6,8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27E9C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6.71</w:t>
            </w:r>
          </w:p>
        </w:tc>
      </w:tr>
      <w:tr w:rsidR="0084775C" w14:paraId="5C1543B2" w14:textId="77777777" w:rsidTr="0084775C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C13DA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Learning material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26E48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Tota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DA30F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541,8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56DA8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33,3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CC5EE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8,6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23E0F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8,6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3B65E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5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803BA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00,5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3A64D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0,5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FA680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0,5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33DC4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8.40</w:t>
            </w:r>
          </w:p>
        </w:tc>
      </w:tr>
      <w:tr w:rsidR="0084775C" w14:paraId="3F096A03" w14:textId="77777777" w:rsidTr="0084775C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2E60C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Learning material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020CB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Girl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6DBB1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70,9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70E3C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16,6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9F43B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7,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B4C83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7,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2DF3B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1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AC9A1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00,2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5EE3E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,8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1A8AD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,8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0BAC2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7.60</w:t>
            </w:r>
          </w:p>
        </w:tc>
      </w:tr>
      <w:tr w:rsidR="0084775C" w14:paraId="5CE98762" w14:textId="77777777" w:rsidTr="0084775C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4BE25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Learning material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F6F19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Boy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6143B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70,9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308E7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16,6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96E37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1,3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62E30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1,3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6CB2B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8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D0166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00,2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B5231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2,8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CD4C1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2,8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AB75E" w14:textId="77777777" w:rsidR="0084775C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0.93</w:t>
            </w:r>
          </w:p>
        </w:tc>
      </w:tr>
    </w:tbl>
    <w:p w14:paraId="05FBAC92" w14:textId="77777777" w:rsidR="0084775C" w:rsidRDefault="00000000">
      <w:pPr>
        <w:pStyle w:val="Heading2"/>
      </w:pPr>
      <w:bookmarkStart w:id="2" w:name="downloads"/>
      <w:r>
        <w:t>Downloads</w:t>
      </w:r>
    </w:p>
    <w:p w14:paraId="23181B15" w14:textId="77777777" w:rsidR="0084775C" w:rsidRDefault="00000000">
      <w:pPr>
        <w:pStyle w:val="FirstParagraph"/>
      </w:pPr>
      <w:hyperlink r:id="rId7">
        <w:r>
          <w:rPr>
            <w:rStyle w:val="Hyperlink"/>
          </w:rPr>
          <w:t>5ws dataset</w:t>
        </w:r>
      </w:hyperlink>
    </w:p>
    <w:p w14:paraId="6ED3B763" w14:textId="77777777" w:rsidR="0084775C" w:rsidRDefault="00000000">
      <w:pPr>
        <w:pStyle w:val="BodyText"/>
      </w:pPr>
      <w:hyperlink r:id="rId8">
        <w:r>
          <w:rPr>
            <w:rStyle w:val="Hyperlink"/>
          </w:rPr>
          <w:t>sitrep table</w:t>
        </w:r>
      </w:hyperlink>
    </w:p>
    <w:p w14:paraId="4B2F4B19" w14:textId="77777777" w:rsidR="0084775C" w:rsidRDefault="00000000">
      <w:pPr>
        <w:pStyle w:val="BodyText"/>
      </w:pPr>
      <w:hyperlink r:id="rId9">
        <w:r>
          <w:rPr>
            <w:rStyle w:val="Hyperlink"/>
          </w:rPr>
          <w:t>UNICEF monthly sitrep combined</w:t>
        </w:r>
      </w:hyperlink>
      <w:bookmarkEnd w:id="1"/>
      <w:bookmarkEnd w:id="2"/>
    </w:p>
    <w:sectPr w:rsidR="0084775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A2CFA" w14:textId="77777777" w:rsidR="00A50B09" w:rsidRDefault="00A50B09">
      <w:pPr>
        <w:spacing w:after="0"/>
      </w:pPr>
      <w:r>
        <w:separator/>
      </w:r>
    </w:p>
  </w:endnote>
  <w:endnote w:type="continuationSeparator" w:id="0">
    <w:p w14:paraId="745599F4" w14:textId="77777777" w:rsidR="00A50B09" w:rsidRDefault="00A50B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18589" w14:textId="77777777" w:rsidR="00A50B09" w:rsidRDefault="00A50B09">
      <w:r>
        <w:separator/>
      </w:r>
    </w:p>
  </w:footnote>
  <w:footnote w:type="continuationSeparator" w:id="0">
    <w:p w14:paraId="752CE27E" w14:textId="77777777" w:rsidR="00A50B09" w:rsidRDefault="00A50B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51A98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339214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775C"/>
    <w:rsid w:val="00003FFC"/>
    <w:rsid w:val="0084775C"/>
    <w:rsid w:val="00A50B09"/>
    <w:rsid w:val="00AB2765"/>
    <w:rsid w:val="00DC4A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4E8F29"/>
  <w15:docId w15:val="{270785C2-1792-4351-9218-CBE2B1D24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enya-eie-wg/eie_wg_5ws/blob/main/data/sitrep_table_new_July.csv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kenya-eie-wg/eie_wg_5ws/blob/main/data/eie_5ws.cs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kenya-eie-wg/eie_wg_5ws/raw/main/data/unicef_internal/Monthly%20Education%20SitRep_Jul23%2020230802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5</Words>
  <Characters>2083</Characters>
  <Application>Microsoft Office Word</Application>
  <DocSecurity>0</DocSecurity>
  <Lines>17</Lines>
  <Paragraphs>4</Paragraphs>
  <ScaleCrop>false</ScaleCrop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 EIE Working Group – UNICEF June sitrep inputs</dc:title>
  <dc:creator>sean ng</dc:creator>
  <cp:keywords/>
  <cp:lastModifiedBy>sean ng</cp:lastModifiedBy>
  <cp:revision>2</cp:revision>
  <dcterms:created xsi:type="dcterms:W3CDTF">2023-08-07T07:27:00Z</dcterms:created>
  <dcterms:modified xsi:type="dcterms:W3CDTF">2023-08-07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02 August, 2023</vt:lpwstr>
  </property>
  <property fmtid="{D5CDD505-2E9C-101B-9397-08002B2CF9AE}" pid="4" name="output">
    <vt:lpwstr/>
  </property>
</Properties>
</file>